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A9732" w14:textId="77777777" w:rsidR="00AF4AC0" w:rsidRDefault="00AF4AC0" w:rsidP="00AF4AC0">
      <w:r>
        <w:t xml:space="preserve">Prompt: Complete the following short answer questions with a sentence or two per question: 1. Provide an example of an implicit bias and an explicit bias. The examples may be from your own life, from something you have observed, or from the resources reviewed in this module. 2. Why is it important to understand these biases? How can these biases influence human behavior? Rubric Guidelines for Submission: Submit your short answers in a Microsoft Word document. Critical Elements Proficient (100%) Needs Improvement (75%) Not Evident (0%) Value Topic Engagement Provides short answers related to the prompts and the concept of biases influencing human behavior Provides short answers, but the answers are only partially related to the included prompts and the concept of biases influencing human behavior Short answers do not relate to the prompt or the concept of biases influencing human behavior 40 Identifying Bias Provides examples of implicit and explicit biases Provides examples, but one or both examples are not accurate Does not provide examples of implicit and explicit biases 40 Communicates Clearly </w:t>
      </w:r>
      <w:proofErr w:type="spellStart"/>
      <w:r>
        <w:t>Clearly</w:t>
      </w:r>
      <w:proofErr w:type="spellEnd"/>
      <w:r>
        <w:t xml:space="preserve"> communicates key ideas and thoughts in a short answer response </w:t>
      </w:r>
      <w:proofErr w:type="spellStart"/>
      <w:r>
        <w:t>Response</w:t>
      </w:r>
      <w:proofErr w:type="spellEnd"/>
      <w:r>
        <w:t xml:space="preserve"> needs clarification in order to support understanding of key ideas and thoughts Response is not legible and key ideas or thoughts are not understandable 20 Total 100%.</w:t>
      </w:r>
    </w:p>
    <w:p w14:paraId="2E242C27" w14:textId="77777777" w:rsidR="00C30328" w:rsidRDefault="00C30328" w:rsidP="00C30328">
      <w:r>
        <w:br w:type="page"/>
      </w:r>
    </w:p>
    <w:p w14:paraId="6341C530" w14:textId="2DBBD031" w:rsidR="00964E27" w:rsidRDefault="00964E27" w:rsidP="0042132A"/>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C5EFA"/>
    <w:rsid w:val="000F64FD"/>
    <w:rsid w:val="001260E2"/>
    <w:rsid w:val="001904B9"/>
    <w:rsid w:val="001C30C8"/>
    <w:rsid w:val="001E14C8"/>
    <w:rsid w:val="001F7A75"/>
    <w:rsid w:val="002601F4"/>
    <w:rsid w:val="00284509"/>
    <w:rsid w:val="002E4971"/>
    <w:rsid w:val="003A1CF4"/>
    <w:rsid w:val="003A5470"/>
    <w:rsid w:val="003C2269"/>
    <w:rsid w:val="0041318C"/>
    <w:rsid w:val="0042132A"/>
    <w:rsid w:val="005E4170"/>
    <w:rsid w:val="00632FCA"/>
    <w:rsid w:val="00770884"/>
    <w:rsid w:val="007B0FEC"/>
    <w:rsid w:val="007C2AA5"/>
    <w:rsid w:val="007E23C3"/>
    <w:rsid w:val="007E740C"/>
    <w:rsid w:val="00964E27"/>
    <w:rsid w:val="00AF4AC0"/>
    <w:rsid w:val="00B51FF7"/>
    <w:rsid w:val="00B80976"/>
    <w:rsid w:val="00BD25B5"/>
    <w:rsid w:val="00BF45D2"/>
    <w:rsid w:val="00C30328"/>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3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03</Words>
  <Characters>1162</Characters>
  <Application>Microsoft Office Word</Application>
  <DocSecurity>0</DocSecurity>
  <Lines>9</Lines>
  <Paragraphs>2</Paragraphs>
  <ScaleCrop>false</ScaleCrop>
  <Company/>
  <LinksUpToDate>false</LinksUpToDate>
  <CharactersWithSpaces>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36:00Z</dcterms:created>
  <dcterms:modified xsi:type="dcterms:W3CDTF">2021-10-28T11:36:00Z</dcterms:modified>
</cp:coreProperties>
</file>